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66F61111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r w:rsidR="00C36385">
        <w:rPr>
          <w:b/>
          <w:bCs/>
          <w:sz w:val="28"/>
          <w:szCs w:val="28"/>
        </w:rPr>
        <w:t>And Database</w:t>
      </w:r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6D0772A8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r w:rsidR="00C36385">
        <w:rPr>
          <w:b/>
          <w:bCs/>
          <w:sz w:val="28"/>
          <w:szCs w:val="28"/>
        </w:rPr>
        <w:t>(2</w:t>
      </w:r>
      <w:r>
        <w:rPr>
          <w:b/>
          <w:bCs/>
          <w:sz w:val="28"/>
          <w:szCs w:val="28"/>
        </w:rPr>
        <w:t xml:space="preserve"> – 5 </w:t>
      </w:r>
      <w:r w:rsidR="00C36385">
        <w:rPr>
          <w:b/>
          <w:bCs/>
          <w:sz w:val="28"/>
          <w:szCs w:val="28"/>
        </w:rPr>
        <w:t>Minutes)</w:t>
      </w:r>
      <w:r>
        <w:rPr>
          <w:b/>
          <w:bCs/>
          <w:sz w:val="28"/>
          <w:szCs w:val="28"/>
        </w:rPr>
        <w:t>.</w:t>
      </w:r>
    </w:p>
    <w:p w14:paraId="45112E74" w14:textId="09608563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3F3000F7" w14:textId="25916EE1" w:rsidR="00D3441F" w:rsidRDefault="00AE0859" w:rsidP="4B694CFA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4B694CFA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4B694CFA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4B694CFA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4B694CFA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151F836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4B694CFA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4B694CFA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4B694CFA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4B694CFA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4B694CFA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4B694CFA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4B694CFA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4B694CFA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4B694CFA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4B694CFA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4B694CFA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4B694CFA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464C3995" w:rsidR="00BB69D6" w:rsidRDefault="00C36385">
      <w:pPr>
        <w:pStyle w:val="ListParagraph"/>
        <w:ind w:left="-349"/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inline distT="45720" distB="45720" distL="114300" distR="114300" wp14:anchorId="7549EC2E" wp14:editId="1AFDB15A">
                <wp:extent cx="3459480" cy="1676400"/>
                <wp:effectExtent l="0" t="0" r="26670" b="19050"/>
                <wp:docPr id="16165640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9480" cy="167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2D9A43" w14:textId="77777777" w:rsidR="00C36385" w:rsidRPr="00A2601E" w:rsidRDefault="00C36385" w:rsidP="00C36385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0783C087" w14:textId="77777777" w:rsidR="00C36385" w:rsidRPr="00A2601E" w:rsidRDefault="00C36385" w:rsidP="00C36385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some cases and violate it in some cases (in total the student applies the principle on average).</w:t>
                            </w:r>
                          </w:p>
                          <w:p w14:paraId="647DB9C2" w14:textId="77777777" w:rsidR="00C36385" w:rsidRPr="00A2601E" w:rsidRDefault="00C36385" w:rsidP="00C36385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549EC2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72.4pt;height:13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" strokeweight="1pt">
                <v:textbox>
                  <w:txbxContent>
                    <w:p w14:paraId="032D9A43" w14:textId="77777777" w:rsidR="00C36385" w:rsidRPr="00A2601E" w:rsidRDefault="00C36385" w:rsidP="00C36385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14:paraId="0783C087" w14:textId="77777777" w:rsidR="00C36385" w:rsidRPr="00A2601E" w:rsidRDefault="00C36385" w:rsidP="00C36385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some cases and violate it in some cases (in total the student applies the principle on average).</w:t>
                      </w:r>
                    </w:p>
                    <w:p w14:paraId="647DB9C2" w14:textId="77777777" w:rsidR="00C36385" w:rsidRPr="00A2601E" w:rsidRDefault="00C36385" w:rsidP="00C36385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Pr="008C1EF5">
                        <w:rPr>
                          <w:sz w:val="24"/>
                          <w:szCs w:val="24"/>
                        </w:rPr>
                        <w:t xml:space="preserve"> 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93AC23" w14:textId="24BD3DDF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4B694CFA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4B694CFA">
        <w:tc>
          <w:tcPr>
            <w:tcW w:w="6096" w:type="dxa"/>
          </w:tcPr>
          <w:p w14:paraId="6AA15015" w14:textId="767975A2" w:rsidR="00BB69D6" w:rsidRDefault="000F4286" w:rsidP="000F428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0F4286">
              <w:rPr>
                <w:b/>
                <w:bCs/>
                <w:sz w:val="28"/>
                <w:szCs w:val="28"/>
                <w:rtl/>
              </w:rPr>
              <w:t>عبدالرحمن خالد طاهر السيد</w:t>
            </w:r>
          </w:p>
        </w:tc>
        <w:tc>
          <w:tcPr>
            <w:tcW w:w="2127" w:type="dxa"/>
          </w:tcPr>
          <w:p w14:paraId="45037C14" w14:textId="78A8A0E1" w:rsidR="00BB69D6" w:rsidRDefault="000F4286" w:rsidP="000F428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416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4B694CFA">
        <w:tc>
          <w:tcPr>
            <w:tcW w:w="6096" w:type="dxa"/>
          </w:tcPr>
          <w:p w14:paraId="067403D0" w14:textId="06FDAA6A" w:rsidR="00BB69D6" w:rsidRDefault="000F4286" w:rsidP="000F428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0F4286">
              <w:rPr>
                <w:b/>
                <w:bCs/>
                <w:sz w:val="28"/>
                <w:szCs w:val="28"/>
                <w:rtl/>
              </w:rPr>
              <w:t>اسلام رضا محمد عبد القادر</w:t>
            </w:r>
          </w:p>
        </w:tc>
        <w:tc>
          <w:tcPr>
            <w:tcW w:w="2127" w:type="dxa"/>
          </w:tcPr>
          <w:p w14:paraId="103FCF42" w14:textId="0F34B5F7" w:rsidR="00BB69D6" w:rsidRDefault="000F4286" w:rsidP="000F428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140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4B694CFA">
        <w:tc>
          <w:tcPr>
            <w:tcW w:w="6096" w:type="dxa"/>
          </w:tcPr>
          <w:p w14:paraId="24F44B92" w14:textId="4560CF0C" w:rsidR="00BB69D6" w:rsidRDefault="000F4286" w:rsidP="000F428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0F4286">
              <w:rPr>
                <w:b/>
                <w:bCs/>
                <w:sz w:val="28"/>
                <w:szCs w:val="28"/>
                <w:rtl/>
              </w:rPr>
              <w:t>عبدالكريم أنور أحمد محمد</w:t>
            </w:r>
          </w:p>
        </w:tc>
        <w:tc>
          <w:tcPr>
            <w:tcW w:w="2127" w:type="dxa"/>
          </w:tcPr>
          <w:p w14:paraId="1F4CEBEA" w14:textId="77BEEA88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</w:rPr>
              <w:t>201900451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4B694CFA">
        <w:tc>
          <w:tcPr>
            <w:tcW w:w="6096" w:type="dxa"/>
          </w:tcPr>
          <w:p w14:paraId="2766D8EE" w14:textId="4C2DC394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  <w:rtl/>
              </w:rPr>
              <w:t>محمود عماد عبدالموجود إسماعيل</w:t>
            </w:r>
          </w:p>
        </w:tc>
        <w:tc>
          <w:tcPr>
            <w:tcW w:w="2127" w:type="dxa"/>
          </w:tcPr>
          <w:p w14:paraId="4589114E" w14:textId="63497089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</w:rPr>
              <w:t>201900778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4B694CFA">
        <w:tc>
          <w:tcPr>
            <w:tcW w:w="6096" w:type="dxa"/>
          </w:tcPr>
          <w:p w14:paraId="51A680A5" w14:textId="48F8A0D8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  <w:rtl/>
              </w:rPr>
              <w:t>محمد طارق محمد محمد عامر</w:t>
            </w:r>
          </w:p>
        </w:tc>
        <w:tc>
          <w:tcPr>
            <w:tcW w:w="2127" w:type="dxa"/>
          </w:tcPr>
          <w:p w14:paraId="0EC7E07E" w14:textId="4DD5C83D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</w:rPr>
              <w:t>201900696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4B694CFA">
        <w:tc>
          <w:tcPr>
            <w:tcW w:w="6096" w:type="dxa"/>
          </w:tcPr>
          <w:p w14:paraId="2F4D56A0" w14:textId="6062D2A1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  <w:rtl/>
              </w:rPr>
              <w:t>حازم محمد عبدالتواب محمد</w:t>
            </w:r>
          </w:p>
        </w:tc>
        <w:tc>
          <w:tcPr>
            <w:tcW w:w="2127" w:type="dxa"/>
          </w:tcPr>
          <w:p w14:paraId="6FF3F5D1" w14:textId="51921598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</w:rPr>
              <w:t>201900254</w:t>
            </w: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4B694CFA">
        <w:tc>
          <w:tcPr>
            <w:tcW w:w="6096" w:type="dxa"/>
          </w:tcPr>
          <w:p w14:paraId="7791184D" w14:textId="5C2B55BD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  <w:rtl/>
              </w:rPr>
              <w:t>عبدالرحمن نبيل محمد محمود</w:t>
            </w:r>
          </w:p>
        </w:tc>
        <w:tc>
          <w:tcPr>
            <w:tcW w:w="2127" w:type="dxa"/>
          </w:tcPr>
          <w:p w14:paraId="5B063345" w14:textId="1A18B6A7" w:rsidR="00BB69D6" w:rsidRDefault="00582F72" w:rsidP="00582F72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82F72">
              <w:rPr>
                <w:b/>
                <w:bCs/>
                <w:sz w:val="28"/>
                <w:szCs w:val="28"/>
              </w:rPr>
              <w:t>201900442</w:t>
            </w: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033E64FC" w14:textId="7A4F5E24" w:rsidR="002E2383" w:rsidRPr="00E76527" w:rsidRDefault="002E2383" w:rsidP="002E2383">
      <w:pPr>
        <w:pStyle w:val="ListParagraph"/>
        <w:ind w:left="-993"/>
        <w:rPr>
          <w:b/>
          <w:bCs/>
          <w:sz w:val="40"/>
          <w:szCs w:val="40"/>
          <w:u w:val="single"/>
        </w:rPr>
      </w:pPr>
      <w:r w:rsidRPr="00E76527">
        <w:rPr>
          <w:b/>
          <w:bCs/>
          <w:sz w:val="40"/>
          <w:szCs w:val="40"/>
          <w:u w:val="single"/>
        </w:rPr>
        <w:lastRenderedPageBreak/>
        <w:t>Project Description</w:t>
      </w:r>
    </w:p>
    <w:p w14:paraId="51DB8057" w14:textId="77777777" w:rsidR="002E2383" w:rsidRDefault="002E2383" w:rsidP="002E2383">
      <w:pPr>
        <w:pStyle w:val="ListParagraph"/>
        <w:ind w:left="-993"/>
        <w:rPr>
          <w:b/>
          <w:bCs/>
          <w:sz w:val="48"/>
          <w:szCs w:val="48"/>
          <w:u w:val="single"/>
        </w:rPr>
      </w:pPr>
    </w:p>
    <w:p w14:paraId="45ED87CE" w14:textId="66B8D8E7" w:rsidR="002E2383" w:rsidRPr="00E76527" w:rsidRDefault="002E2383" w:rsidP="002E2383">
      <w:pPr>
        <w:pStyle w:val="ListParagraph"/>
        <w:ind w:left="-993"/>
        <w:rPr>
          <w:sz w:val="36"/>
          <w:szCs w:val="36"/>
        </w:rPr>
      </w:pPr>
      <w:r w:rsidRPr="00E76527">
        <w:rPr>
          <w:sz w:val="36"/>
          <w:szCs w:val="36"/>
        </w:rPr>
        <w:t xml:space="preserve">The main idea is to create a website like </w:t>
      </w:r>
      <w:hyperlink r:id="rId8" w:tgtFrame="_blank" w:history="1">
        <w:r w:rsidRPr="00E76527">
          <w:rPr>
            <w:rStyle w:val="Hyperlink"/>
            <w:sz w:val="36"/>
            <w:szCs w:val="36"/>
          </w:rPr>
          <w:t>researchgate.net</w:t>
        </w:r>
      </w:hyperlink>
      <w:r w:rsidRPr="00E76527">
        <w:rPr>
          <w:sz w:val="36"/>
          <w:szCs w:val="36"/>
        </w:rPr>
        <w:t xml:space="preserve"> that should enable authors to create an account or login to their accounts and be able to upload their </w:t>
      </w:r>
      <w:r w:rsidRPr="00E76527">
        <w:rPr>
          <w:sz w:val="36"/>
          <w:szCs w:val="36"/>
        </w:rPr>
        <w:t>research</w:t>
      </w:r>
      <w:r w:rsidRPr="00E76527">
        <w:rPr>
          <w:sz w:val="36"/>
          <w:szCs w:val="36"/>
        </w:rPr>
        <w:t xml:space="preserve"> on the website. also be able to find other authors by searching for them and see the papers they uploaded. </w:t>
      </w:r>
      <w:r w:rsidRPr="00E76527">
        <w:rPr>
          <w:sz w:val="36"/>
          <w:szCs w:val="36"/>
        </w:rPr>
        <w:t>However,</w:t>
      </w:r>
      <w:r w:rsidRPr="00E76527">
        <w:rPr>
          <w:sz w:val="36"/>
          <w:szCs w:val="36"/>
        </w:rPr>
        <w:t xml:space="preserve"> papers can be written by more than one author, which means that if we opened a certain paper, then we can see the paper details plus the other participated authors, and we can click on any of these participated authors which will open their profiles. </w:t>
      </w:r>
      <w:r w:rsidRPr="00E76527">
        <w:rPr>
          <w:sz w:val="36"/>
          <w:szCs w:val="36"/>
        </w:rPr>
        <w:t>Finally,</w:t>
      </w:r>
      <w:r w:rsidRPr="00E76527">
        <w:rPr>
          <w:sz w:val="36"/>
          <w:szCs w:val="36"/>
        </w:rPr>
        <w:t xml:space="preserve"> authors can like or dislike other authors’ papers and write comments on it.</w:t>
      </w:r>
    </w:p>
    <w:p w14:paraId="1E16F14F" w14:textId="77777777" w:rsidR="002E2383" w:rsidRPr="002E2383" w:rsidRDefault="002E2383" w:rsidP="002E2383">
      <w:pPr>
        <w:pStyle w:val="ListParagraph"/>
        <w:ind w:left="-993"/>
        <w:rPr>
          <w:sz w:val="40"/>
          <w:szCs w:val="40"/>
        </w:rPr>
      </w:pPr>
    </w:p>
    <w:p w14:paraId="2875AD74" w14:textId="3DDB7D04" w:rsidR="007808F1" w:rsidRPr="00E76527" w:rsidRDefault="00C36385" w:rsidP="002E2383">
      <w:pPr>
        <w:pStyle w:val="ListParagraph"/>
        <w:ind w:left="-993"/>
        <w:rPr>
          <w:b/>
          <w:bCs/>
          <w:sz w:val="40"/>
          <w:szCs w:val="40"/>
          <w:u w:val="single"/>
        </w:rPr>
      </w:pPr>
      <w:r w:rsidRPr="00E76527">
        <w:rPr>
          <w:b/>
          <w:bCs/>
          <w:sz w:val="40"/>
          <w:szCs w:val="40"/>
          <w:u w:val="single"/>
        </w:rPr>
        <w:t>Database Schema</w:t>
      </w:r>
    </w:p>
    <w:p w14:paraId="6796BD31" w14:textId="77777777" w:rsidR="000F4286" w:rsidRDefault="000F4286" w:rsidP="00C36385">
      <w:pPr>
        <w:pStyle w:val="ListParagraph"/>
        <w:ind w:left="-993"/>
        <w:jc w:val="center"/>
        <w:rPr>
          <w:b/>
          <w:bCs/>
          <w:sz w:val="48"/>
          <w:szCs w:val="48"/>
          <w:u w:val="single"/>
        </w:rPr>
      </w:pPr>
    </w:p>
    <w:p w14:paraId="4790CC82" w14:textId="344F80BD" w:rsidR="00C36385" w:rsidRDefault="000F4286" w:rsidP="00C36385">
      <w:pPr>
        <w:pStyle w:val="ListParagraph"/>
        <w:ind w:left="-993"/>
        <w:jc w:val="center"/>
        <w:rPr>
          <w:b/>
          <w:bCs/>
          <w:sz w:val="48"/>
          <w:szCs w:val="48"/>
          <w:u w:val="single"/>
        </w:rPr>
      </w:pPr>
      <w:r w:rsidRPr="000F4286">
        <w:rPr>
          <w:b/>
          <w:bCs/>
          <w:sz w:val="48"/>
          <w:szCs w:val="48"/>
          <w:u w:val="single"/>
        </w:rPr>
        <w:drawing>
          <wp:inline distT="0" distB="0" distL="0" distR="0" wp14:anchorId="690A9618" wp14:editId="5184F4EC">
            <wp:extent cx="7251763" cy="4823460"/>
            <wp:effectExtent l="0" t="0" r="635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81811" cy="484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5468" w14:textId="31DDFBB7" w:rsidR="00E76527" w:rsidRDefault="00E76527" w:rsidP="002E2383">
      <w:pPr>
        <w:pStyle w:val="ListParagraph"/>
        <w:ind w:left="-993"/>
        <w:rPr>
          <w:b/>
          <w:bCs/>
          <w:sz w:val="48"/>
          <w:szCs w:val="48"/>
          <w:u w:val="single"/>
        </w:rPr>
      </w:pPr>
    </w:p>
    <w:p w14:paraId="2C0E5E78" w14:textId="77777777" w:rsidR="00E76527" w:rsidRDefault="00E76527" w:rsidP="002E2383">
      <w:pPr>
        <w:pStyle w:val="ListParagraph"/>
        <w:ind w:left="-993"/>
        <w:rPr>
          <w:b/>
          <w:bCs/>
          <w:sz w:val="48"/>
          <w:szCs w:val="48"/>
          <w:u w:val="single"/>
        </w:rPr>
      </w:pPr>
    </w:p>
    <w:p w14:paraId="12D9A26B" w14:textId="4B24B457" w:rsidR="00C36385" w:rsidRPr="00E76527" w:rsidRDefault="00C36385" w:rsidP="002E2383">
      <w:pPr>
        <w:pStyle w:val="ListParagraph"/>
        <w:ind w:left="-993"/>
        <w:rPr>
          <w:b/>
          <w:bCs/>
          <w:sz w:val="40"/>
          <w:szCs w:val="40"/>
          <w:u w:val="single"/>
        </w:rPr>
      </w:pPr>
      <w:r w:rsidRPr="00E76527">
        <w:rPr>
          <w:b/>
          <w:bCs/>
          <w:sz w:val="40"/>
          <w:szCs w:val="40"/>
          <w:u w:val="single"/>
        </w:rPr>
        <w:lastRenderedPageBreak/>
        <w:t>Class Diagram</w:t>
      </w:r>
    </w:p>
    <w:p w14:paraId="189DF3E8" w14:textId="7EA2D887" w:rsidR="00C36385" w:rsidRDefault="00C36385" w:rsidP="00C36385">
      <w:pPr>
        <w:pStyle w:val="ListParagraph"/>
        <w:ind w:left="-993"/>
        <w:jc w:val="center"/>
        <w:rPr>
          <w:b/>
          <w:bCs/>
          <w:sz w:val="48"/>
          <w:szCs w:val="48"/>
          <w:u w:val="single"/>
        </w:rPr>
      </w:pPr>
    </w:p>
    <w:p w14:paraId="4859BDA9" w14:textId="77777777" w:rsidR="00C36385" w:rsidRDefault="00C36385" w:rsidP="00C36385">
      <w:pPr>
        <w:pStyle w:val="ListParagraph"/>
        <w:ind w:left="-993"/>
        <w:jc w:val="center"/>
        <w:rPr>
          <w:b/>
          <w:bCs/>
          <w:sz w:val="48"/>
          <w:szCs w:val="48"/>
          <w:u w:val="single"/>
        </w:rPr>
      </w:pPr>
    </w:p>
    <w:p w14:paraId="48F41005" w14:textId="28711B52" w:rsidR="00C36385" w:rsidRPr="00C36385" w:rsidRDefault="00C36385" w:rsidP="00C36385">
      <w:pPr>
        <w:pStyle w:val="ListParagraph"/>
        <w:ind w:left="-993"/>
        <w:jc w:val="center"/>
        <w:rPr>
          <w:b/>
          <w:bCs/>
          <w:sz w:val="48"/>
          <w:szCs w:val="48"/>
          <w:u w:val="single"/>
          <w:rtl/>
        </w:rPr>
      </w:pPr>
      <w:r>
        <w:rPr>
          <w:b/>
          <w:bCs/>
          <w:noProof/>
          <w:sz w:val="48"/>
          <w:szCs w:val="48"/>
          <w:u w:val="single"/>
        </w:rPr>
        <w:drawing>
          <wp:inline distT="0" distB="0" distL="0" distR="0" wp14:anchorId="6113EDE4" wp14:editId="0D28D803">
            <wp:extent cx="7312496" cy="4869180"/>
            <wp:effectExtent l="0" t="0" r="317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138" cy="4878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36385" w:rsidRPr="00C36385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76910446">
    <w:abstractNumId w:val="1"/>
  </w:num>
  <w:num w:numId="2" w16cid:durableId="58330803">
    <w:abstractNumId w:val="2"/>
  </w:num>
  <w:num w:numId="3" w16cid:durableId="30975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0F4286"/>
    <w:rsid w:val="002E2383"/>
    <w:rsid w:val="00451C25"/>
    <w:rsid w:val="00582F72"/>
    <w:rsid w:val="007808F1"/>
    <w:rsid w:val="008C1EF5"/>
    <w:rsid w:val="009C10AB"/>
    <w:rsid w:val="00A2601E"/>
    <w:rsid w:val="00AE0859"/>
    <w:rsid w:val="00BB69D6"/>
    <w:rsid w:val="00C36385"/>
    <w:rsid w:val="00D3441F"/>
    <w:rsid w:val="00DE4819"/>
    <w:rsid w:val="00E76527"/>
    <w:rsid w:val="00FB06AD"/>
    <w:rsid w:val="01408C0A"/>
    <w:rsid w:val="144980E5"/>
    <w:rsid w:val="171B5B78"/>
    <w:rsid w:val="1A99256D"/>
    <w:rsid w:val="21B600B1"/>
    <w:rsid w:val="31B2FC1E"/>
    <w:rsid w:val="3BF3396D"/>
    <w:rsid w:val="48DD097A"/>
    <w:rsid w:val="4B694CFA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23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23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searchgate.net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Abdulrahman Khalid</cp:lastModifiedBy>
  <cp:revision>2</cp:revision>
  <dcterms:created xsi:type="dcterms:W3CDTF">2022-05-16T19:30:00Z</dcterms:created>
  <dcterms:modified xsi:type="dcterms:W3CDTF">2022-05-16T19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